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3121" w:rsidRPr="00C73121" w:rsidRDefault="00C73121" w:rsidP="00C7312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73121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Choose n:</w:t>
      </w:r>
    </w:p>
    <w:p w:rsidR="00C73121" w:rsidRPr="00C73121" w:rsidRDefault="00C73121" w:rsidP="00C7312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73121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Start with two prime numbers, </w:t>
      </w:r>
      <w:r w:rsidRPr="00C73121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p</w:t>
      </w:r>
      <w:r w:rsidRPr="00C73121">
        <w:rPr>
          <w:rFonts w:ascii="Times New Roman" w:eastAsia="Times New Roman" w:hAnsi="Times New Roman" w:cs="Times New Roman"/>
          <w:color w:val="000000"/>
          <w:sz w:val="28"/>
          <w:szCs w:val="28"/>
        </w:rPr>
        <w:t> and </w:t>
      </w:r>
      <w:r w:rsidRPr="00C73121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q</w:t>
      </w:r>
      <w:r w:rsidRPr="00C73121">
        <w:rPr>
          <w:rFonts w:ascii="Times New Roman" w:eastAsia="Times New Roman" w:hAnsi="Times New Roman" w:cs="Times New Roman"/>
          <w:color w:val="000000"/>
          <w:sz w:val="28"/>
          <w:szCs w:val="28"/>
        </w:rPr>
        <w:t>.  This time we try: p = 7 &amp; q = 11.  Then n = p * q = 7 * 1 = 77.</w:t>
      </w:r>
    </w:p>
    <w:p w:rsidR="00C73121" w:rsidRPr="00C73121" w:rsidRDefault="00C73121" w:rsidP="00C7312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73121">
        <w:rPr>
          <w:rFonts w:ascii="Times New Roman" w:eastAsia="Times New Roman" w:hAnsi="Times New Roman" w:cs="Times New Roman"/>
          <w:color w:val="000000"/>
          <w:sz w:val="16"/>
          <w:szCs w:val="16"/>
        </w:rPr>
        <w:t> </w:t>
      </w:r>
    </w:p>
    <w:p w:rsidR="00C73121" w:rsidRPr="00C73121" w:rsidRDefault="00C73121" w:rsidP="00C7312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73121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Calculate </w:t>
      </w:r>
      <w:proofErr w:type="gramStart"/>
      <w:r w:rsidRPr="00C73121">
        <w:rPr>
          <w:rFonts w:ascii="Symbol" w:eastAsia="Times New Roman" w:hAnsi="Symbol" w:cs="Times New Roman"/>
          <w:b/>
          <w:bCs/>
          <w:i/>
          <w:iCs/>
          <w:color w:val="000000"/>
          <w:sz w:val="28"/>
          <w:szCs w:val="28"/>
        </w:rPr>
        <w:t></w:t>
      </w:r>
      <w:r w:rsidRPr="00C73121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(</w:t>
      </w:r>
      <w:proofErr w:type="gramEnd"/>
      <w:r w:rsidRPr="00C73121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n):</w:t>
      </w:r>
    </w:p>
    <w:p w:rsidR="00C73121" w:rsidRPr="00C73121" w:rsidRDefault="00C73121" w:rsidP="00C7312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73121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</w:t>
      </w:r>
      <w:proofErr w:type="gramStart"/>
      <w:r w:rsidRPr="00C73121">
        <w:rPr>
          <w:rFonts w:ascii="Symbol" w:eastAsia="Times New Roman" w:hAnsi="Symbol" w:cs="Times New Roman"/>
          <w:color w:val="000000"/>
          <w:sz w:val="28"/>
          <w:szCs w:val="28"/>
        </w:rPr>
        <w:t></w:t>
      </w:r>
      <w:r w:rsidRPr="00C73121">
        <w:rPr>
          <w:rFonts w:ascii="Times New Roman" w:eastAsia="Times New Roman" w:hAnsi="Times New Roman" w:cs="Times New Roman"/>
          <w:color w:val="000000"/>
          <w:sz w:val="28"/>
          <w:szCs w:val="28"/>
        </w:rPr>
        <w:t>(</w:t>
      </w:r>
      <w:proofErr w:type="gramEnd"/>
      <w:r w:rsidRPr="00C73121">
        <w:rPr>
          <w:rFonts w:ascii="Times New Roman" w:eastAsia="Times New Roman" w:hAnsi="Times New Roman" w:cs="Times New Roman"/>
          <w:color w:val="000000"/>
          <w:sz w:val="28"/>
          <w:szCs w:val="28"/>
        </w:rPr>
        <w:t>n) = (p-1)(q-1) = 6 * 10 = 60.</w:t>
      </w:r>
    </w:p>
    <w:p w:rsidR="00C73121" w:rsidRPr="00C73121" w:rsidRDefault="00C73121" w:rsidP="00C7312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73121">
        <w:rPr>
          <w:rFonts w:ascii="Times New Roman" w:eastAsia="Times New Roman" w:hAnsi="Times New Roman" w:cs="Times New Roman"/>
          <w:color w:val="000000"/>
          <w:sz w:val="16"/>
          <w:szCs w:val="16"/>
        </w:rPr>
        <w:t> </w:t>
      </w:r>
    </w:p>
    <w:p w:rsidR="00C73121" w:rsidRDefault="00C73121" w:rsidP="00C73121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C73121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Choose e &amp; d:</w:t>
      </w:r>
    </w:p>
    <w:p w:rsidR="009B2C86" w:rsidRDefault="00C73121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8377B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Let pick </w:t>
      </w:r>
      <w:r w:rsidRPr="00693A63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e</w:t>
      </w:r>
      <w:r w:rsidRPr="008377B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=13 and </w:t>
      </w:r>
      <w:r w:rsidR="008377B9" w:rsidRPr="008377B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e need to compute </w:t>
      </w:r>
      <w:r w:rsidR="008377B9" w:rsidRPr="009B2C86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d</w:t>
      </w:r>
      <w:r w:rsidR="008377B9" w:rsidRPr="008377B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based on the equation: </w:t>
      </w:r>
    </w:p>
    <w:p w:rsidR="00C73121" w:rsidRDefault="009B2C86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gramStart"/>
      <w:r w:rsidRPr="009B2C86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e*</w:t>
      </w:r>
      <w:proofErr w:type="gramEnd"/>
      <w:r w:rsidRPr="009B2C86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</w:t>
      </w:r>
      <w:r w:rsidRPr="009B2C86">
        <w:rPr>
          <w:rFonts w:ascii="Times New Roman" w:eastAsia="Times New Roman" w:hAnsi="Times New Roman" w:cs="Times New Roman" w:hint="eastAsia"/>
          <w:color w:val="000000"/>
          <w:sz w:val="28"/>
          <w:szCs w:val="28"/>
        </w:rPr>
        <w:t>≡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1 mod </w:t>
      </w:r>
      <w:r w:rsidRPr="00C73121">
        <w:rPr>
          <w:rFonts w:ascii="Symbol" w:eastAsia="Times New Roman" w:hAnsi="Symbol" w:cs="Times New Roman"/>
          <w:color w:val="000000"/>
          <w:sz w:val="28"/>
          <w:szCs w:val="28"/>
        </w:rPr>
        <w:t></w:t>
      </w:r>
      <w:r w:rsidRPr="00C73121">
        <w:rPr>
          <w:rFonts w:ascii="Times New Roman" w:eastAsia="Times New Roman" w:hAnsi="Times New Roman" w:cs="Times New Roman"/>
          <w:color w:val="000000"/>
          <w:sz w:val="28"/>
          <w:szCs w:val="28"/>
        </w:rPr>
        <w:t>(n)</w:t>
      </w:r>
    </w:p>
    <w:p w:rsidR="009B2C86" w:rsidRDefault="00693A63" w:rsidP="009B2C86">
      <w:pPr>
        <w:spacing w:after="0" w:line="240" w:lineRule="auto"/>
        <w:ind w:firstLine="285"/>
        <w:rPr>
          <w:rFonts w:ascii="Symbol" w:eastAsia="Times New Roman" w:hAnsi="Symbol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e.g., 13</w:t>
      </w:r>
      <w:r w:rsidR="009B2C8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* d </w:t>
      </w:r>
      <w:r w:rsidR="009B2C86" w:rsidRPr="009B2C86">
        <w:rPr>
          <w:rFonts w:ascii="Times New Roman" w:eastAsia="Times New Roman" w:hAnsi="Times New Roman" w:cs="Times New Roman" w:hint="eastAsia"/>
          <w:color w:val="000000"/>
          <w:sz w:val="28"/>
          <w:szCs w:val="28"/>
        </w:rPr>
        <w:t>≡</w:t>
      </w:r>
      <w:r w:rsidR="009B2C8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1 mod </w:t>
      </w:r>
      <w:r w:rsidR="009B2C86">
        <w:rPr>
          <w:rFonts w:ascii="Symbol" w:eastAsia="Times New Roman" w:hAnsi="Symbol" w:cs="Times New Roman"/>
          <w:color w:val="000000"/>
          <w:sz w:val="28"/>
          <w:szCs w:val="28"/>
        </w:rPr>
        <w:t></w:t>
      </w:r>
      <w:r w:rsidR="009B2C86">
        <w:rPr>
          <w:rFonts w:ascii="Symbol" w:eastAsia="Times New Roman" w:hAnsi="Symbol" w:cs="Times New Roman"/>
          <w:color w:val="000000"/>
          <w:sz w:val="28"/>
          <w:szCs w:val="28"/>
        </w:rPr>
        <w:t></w:t>
      </w:r>
    </w:p>
    <w:p w:rsidR="00693A63" w:rsidRDefault="00693A63" w:rsidP="009B2C86">
      <w:pPr>
        <w:spacing w:after="0" w:line="240" w:lineRule="auto"/>
        <w:ind w:firstLine="285"/>
        <w:rPr>
          <w:rFonts w:ascii="Symbol" w:eastAsia="Times New Roman" w:hAnsi="Symbol" w:cs="Times New Roman"/>
          <w:color w:val="000000"/>
          <w:sz w:val="28"/>
          <w:szCs w:val="28"/>
        </w:rPr>
      </w:pPr>
    </w:p>
    <w:p w:rsidR="00693A63" w:rsidRDefault="00693A63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</w:t>
      </w:r>
      <w:r w:rsidRPr="00693A6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ot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at we pick up </w:t>
      </w:r>
      <w:r w:rsidRPr="00693A63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e</w:t>
      </w:r>
      <w:r w:rsidRPr="008377B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=13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because </w:t>
      </w:r>
      <w:proofErr w:type="spellStart"/>
      <w:proofErr w:type="gramStart"/>
      <w:r w:rsidR="00E650C2">
        <w:rPr>
          <w:rFonts w:ascii="Times New Roman" w:eastAsia="Times New Roman" w:hAnsi="Times New Roman" w:cs="Times New Roman"/>
          <w:color w:val="000000"/>
          <w:sz w:val="28"/>
          <w:szCs w:val="28"/>
        </w:rPr>
        <w:t>gcd</w:t>
      </w:r>
      <w:proofErr w:type="spellEnd"/>
      <w:r w:rsidR="00E650C2">
        <w:rPr>
          <w:rFonts w:ascii="Times New Roman" w:eastAsia="Times New Roman" w:hAnsi="Times New Roman" w:cs="Times New Roman"/>
          <w:color w:val="000000"/>
          <w:sz w:val="28"/>
          <w:szCs w:val="28"/>
        </w:rPr>
        <w:t>(</w:t>
      </w:r>
      <w:proofErr w:type="gramEnd"/>
      <w:r w:rsidR="00E650C2" w:rsidRPr="00E650C2"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r w:rsidRPr="00C73121">
        <w:rPr>
          <w:rFonts w:ascii="Symbol" w:eastAsia="Times New Roman" w:hAnsi="Symbol" w:cs="Times New Roman"/>
          <w:color w:val="000000"/>
          <w:sz w:val="28"/>
          <w:szCs w:val="28"/>
        </w:rPr>
        <w:t></w:t>
      </w:r>
      <w:r w:rsidRPr="00C73121">
        <w:rPr>
          <w:rFonts w:ascii="Times New Roman" w:eastAsia="Times New Roman" w:hAnsi="Times New Roman" w:cs="Times New Roman"/>
          <w:color w:val="000000"/>
          <w:sz w:val="28"/>
          <w:szCs w:val="28"/>
        </w:rPr>
        <w:t>(n)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)=1.</w:t>
      </w:r>
    </w:p>
    <w:p w:rsidR="00693A63" w:rsidRDefault="00693A63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1272D8" w:rsidRDefault="00E650C2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o compute </w:t>
      </w:r>
      <w:r w:rsidRPr="00D81F97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we use extended </w:t>
      </w:r>
      <w:r w:rsidRPr="00E650C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Euclidean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</w:t>
      </w:r>
      <w:r w:rsidRPr="00E650C2">
        <w:rPr>
          <w:rFonts w:ascii="Times New Roman" w:eastAsia="Times New Roman" w:hAnsi="Times New Roman" w:cs="Times New Roman"/>
          <w:color w:val="000000"/>
          <w:sz w:val="28"/>
          <w:szCs w:val="28"/>
        </w:rPr>
        <w:t>lgorithm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1272D8" w:rsidRDefault="001272D8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356"/>
        <w:gridCol w:w="2105"/>
        <w:gridCol w:w="2379"/>
        <w:gridCol w:w="2155"/>
      </w:tblGrid>
      <w:tr w:rsidR="00CB642E" w:rsidTr="00CB642E">
        <w:tc>
          <w:tcPr>
            <w:tcW w:w="2356" w:type="dxa"/>
          </w:tcPr>
          <w:p w:rsidR="00CB642E" w:rsidRDefault="00CB642E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05" w:type="dxa"/>
          </w:tcPr>
          <w:p w:rsidR="00CB642E" w:rsidRDefault="00CB642E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379" w:type="dxa"/>
          </w:tcPr>
          <w:p w:rsidR="00CB642E" w:rsidRDefault="00CB642E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:rsidR="00CB642E" w:rsidRDefault="00CB642E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calculate </w:t>
            </w:r>
            <w:r w:rsidRPr="00D81F97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</w:rPr>
              <w:t>d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step by step</w:t>
            </w:r>
          </w:p>
        </w:tc>
      </w:tr>
      <w:tr w:rsidR="00CB642E" w:rsidTr="00CB642E">
        <w:tc>
          <w:tcPr>
            <w:tcW w:w="2356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 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(60,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3)</w:t>
            </w:r>
          </w:p>
        </w:tc>
        <w:tc>
          <w:tcPr>
            <w:tcW w:w="2105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0=4*13+</w:t>
            </w:r>
            <w:r w:rsidRPr="008C272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8</w:t>
            </w:r>
          </w:p>
        </w:tc>
        <w:tc>
          <w:tcPr>
            <w:tcW w:w="2379" w:type="dxa"/>
          </w:tcPr>
          <w:p w:rsidR="00CB642E" w:rsidRPr="00CB642E" w:rsidRDefault="00CB642E" w:rsidP="00CB642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8C272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8</w:t>
            </w:r>
            <w:r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Pr="00CB642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60 -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13</w:t>
            </w:r>
          </w:p>
        </w:tc>
        <w:tc>
          <w:tcPr>
            <w:tcW w:w="2155" w:type="dxa"/>
          </w:tcPr>
          <w:p w:rsidR="00CB642E" w:rsidRPr="00A127CD" w:rsidRDefault="00CB642E" w:rsidP="00E76858">
            <w:pPr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e</w:t>
            </w:r>
          </w:p>
        </w:tc>
      </w:tr>
      <w:tr w:rsidR="00CB642E" w:rsidTr="00CB642E">
        <w:tc>
          <w:tcPr>
            <w:tcW w:w="2356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c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)</w:t>
            </w:r>
          </w:p>
        </w:tc>
        <w:tc>
          <w:tcPr>
            <w:tcW w:w="2105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1*8+</w:t>
            </w:r>
            <w:r w:rsidRPr="008C272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5</w:t>
            </w:r>
          </w:p>
        </w:tc>
        <w:tc>
          <w:tcPr>
            <w:tcW w:w="2379" w:type="dxa"/>
          </w:tcPr>
          <w:p w:rsidR="00CB642E" w:rsidRPr="00CB642E" w:rsidRDefault="00CB642E" w:rsidP="00CB642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8C272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5</w:t>
            </w:r>
            <w:r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Pr="00CB642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3 - 1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8</w:t>
            </w:r>
          </w:p>
        </w:tc>
        <w:tc>
          <w:tcPr>
            <w:tcW w:w="2155" w:type="dxa"/>
          </w:tcPr>
          <w:p w:rsidR="00CB642E" w:rsidRPr="00A127CD" w:rsidRDefault="00CB642E" w:rsidP="00E76858">
            <w:pPr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d</w:t>
            </w:r>
          </w:p>
        </w:tc>
      </w:tr>
      <w:tr w:rsidR="00CB642E" w:rsidTr="00CB642E">
        <w:tc>
          <w:tcPr>
            <w:tcW w:w="2356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c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8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5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)</w:t>
            </w:r>
          </w:p>
        </w:tc>
        <w:tc>
          <w:tcPr>
            <w:tcW w:w="2105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=1*5+</w:t>
            </w:r>
            <w:r w:rsidRPr="008C272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3</w:t>
            </w:r>
          </w:p>
        </w:tc>
        <w:tc>
          <w:tcPr>
            <w:tcW w:w="2379" w:type="dxa"/>
          </w:tcPr>
          <w:p w:rsidR="00CB642E" w:rsidRPr="00CB642E" w:rsidRDefault="00CB642E" w:rsidP="00CB642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8C272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3</w:t>
            </w:r>
            <w:r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Pr="00CB642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  - 1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5</w:t>
            </w:r>
          </w:p>
        </w:tc>
        <w:tc>
          <w:tcPr>
            <w:tcW w:w="2155" w:type="dxa"/>
          </w:tcPr>
          <w:p w:rsidR="00CB642E" w:rsidRPr="00A127CD" w:rsidRDefault="00CB642E" w:rsidP="00E76858">
            <w:pPr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c</w:t>
            </w:r>
          </w:p>
        </w:tc>
      </w:tr>
      <w:tr w:rsidR="00CB642E" w:rsidTr="00CB642E">
        <w:tc>
          <w:tcPr>
            <w:tcW w:w="2356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c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5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)</w:t>
            </w:r>
          </w:p>
        </w:tc>
        <w:tc>
          <w:tcPr>
            <w:tcW w:w="2105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=1*3+</w:t>
            </w:r>
            <w:r w:rsidRPr="008C272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2</w:t>
            </w:r>
          </w:p>
        </w:tc>
        <w:tc>
          <w:tcPr>
            <w:tcW w:w="2379" w:type="dxa"/>
          </w:tcPr>
          <w:p w:rsidR="00CB642E" w:rsidRPr="00CB642E" w:rsidRDefault="00CB642E" w:rsidP="00CB642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8C272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Pr="00CB642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  - 1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3</w:t>
            </w:r>
          </w:p>
        </w:tc>
        <w:tc>
          <w:tcPr>
            <w:tcW w:w="2155" w:type="dxa"/>
          </w:tcPr>
          <w:p w:rsidR="00CB642E" w:rsidRPr="00A127CD" w:rsidRDefault="00CB642E" w:rsidP="009B3555">
            <w:pPr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b</w:t>
            </w:r>
          </w:p>
        </w:tc>
      </w:tr>
      <w:tr w:rsidR="00CB642E" w:rsidTr="00CB642E">
        <w:tc>
          <w:tcPr>
            <w:tcW w:w="2356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c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2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)</w:t>
            </w:r>
          </w:p>
        </w:tc>
        <w:tc>
          <w:tcPr>
            <w:tcW w:w="2105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=1*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+</w:t>
            </w:r>
            <w:r w:rsidRPr="008C272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1</w:t>
            </w:r>
          </w:p>
        </w:tc>
        <w:tc>
          <w:tcPr>
            <w:tcW w:w="2379" w:type="dxa"/>
          </w:tcPr>
          <w:p w:rsidR="00CB642E" w:rsidRP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E76858">
              <w:rPr>
                <w:rFonts w:ascii="Symbol" w:eastAsia="Times New Roman" w:hAnsi="Symbol" w:cs="Times New Roman"/>
                <w:color w:val="FF0000"/>
                <w:sz w:val="28"/>
                <w:szCs w:val="28"/>
              </w:rPr>
              <w:t>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 -1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2</w:t>
            </w:r>
          </w:p>
        </w:tc>
        <w:tc>
          <w:tcPr>
            <w:tcW w:w="2155" w:type="dxa"/>
          </w:tcPr>
          <w:p w:rsidR="00CB642E" w:rsidRPr="00A127CD" w:rsidRDefault="00CB642E" w:rsidP="00E76858">
            <w:pPr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a</w:t>
            </w:r>
          </w:p>
        </w:tc>
      </w:tr>
      <w:tr w:rsidR="00CB642E" w:rsidTr="00CB642E">
        <w:tc>
          <w:tcPr>
            <w:tcW w:w="2356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c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(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=1</w:t>
            </w:r>
          </w:p>
        </w:tc>
        <w:tc>
          <w:tcPr>
            <w:tcW w:w="2105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379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:rsidR="00CB642E" w:rsidRDefault="00CB642E" w:rsidP="00E7685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</w:tbl>
    <w:p w:rsidR="009B2C86" w:rsidRDefault="00E650C2" w:rsidP="00E76858">
      <w:pPr>
        <w:spacing w:after="0" w:line="240" w:lineRule="auto"/>
        <w:ind w:firstLine="285"/>
        <w:rPr>
          <w:rFonts w:ascii="Symbol" w:eastAsia="Times New Roman" w:hAnsi="Symbol" w:cs="Times New Roman"/>
          <w:color w:val="000000"/>
          <w:sz w:val="28"/>
          <w:szCs w:val="28"/>
        </w:rPr>
      </w:pPr>
      <w:r w:rsidRPr="00E650C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9B2C86" w:rsidRDefault="009B2C86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B13AD" w:rsidRDefault="00DB13AD" w:rsidP="009B2C86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9B3555" w:rsidRDefault="009B2C86" w:rsidP="009B2C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  </w:t>
      </w:r>
      <w:r w:rsidR="009B355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C</w:t>
      </w:r>
      <w:r w:rsidR="009B355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lculate </w:t>
      </w:r>
      <w:r w:rsidR="009B3555" w:rsidRPr="00D81F97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d</w:t>
      </w:r>
      <w:r w:rsidR="009B355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tep by step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3600"/>
        <w:gridCol w:w="5395"/>
      </w:tblGrid>
      <w:tr w:rsidR="00CB642E" w:rsidTr="00CB642E">
        <w:tc>
          <w:tcPr>
            <w:tcW w:w="3600" w:type="dxa"/>
          </w:tcPr>
          <w:p w:rsidR="00CB642E" w:rsidRDefault="00A127CD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E76858">
              <w:rPr>
                <w:rFonts w:ascii="Symbol" w:eastAsia="Times New Roman" w:hAnsi="Symbol" w:cs="Times New Roman"/>
                <w:color w:val="FF0000"/>
                <w:sz w:val="28"/>
                <w:szCs w:val="28"/>
              </w:rPr>
              <w:t>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 -1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2</w:t>
            </w:r>
          </w:p>
        </w:tc>
        <w:tc>
          <w:tcPr>
            <w:tcW w:w="5395" w:type="dxa"/>
          </w:tcPr>
          <w:p w:rsidR="00CB642E" w:rsidRPr="00A127CD" w:rsidRDefault="00CB642E" w:rsidP="009B2C86">
            <w:pPr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a</w:t>
            </w:r>
          </w:p>
        </w:tc>
      </w:tr>
      <w:tr w:rsidR="00CB642E" w:rsidTr="00CB642E">
        <w:tc>
          <w:tcPr>
            <w:tcW w:w="3600" w:type="dxa"/>
          </w:tcPr>
          <w:p w:rsidR="00CB642E" w:rsidRDefault="00CB642E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 -1*</w:t>
            </w:r>
            <w:r w:rsidRPr="00CB642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="002E402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  - 1*</w:t>
            </w:r>
            <w:r w:rsidR="002E4027"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3</w:t>
            </w:r>
            <w:r w:rsidRPr="00CB642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5395" w:type="dxa"/>
          </w:tcPr>
          <w:p w:rsidR="00CB642E" w:rsidRPr="00A127CD" w:rsidRDefault="00CB642E" w:rsidP="009B2C86">
            <w:pPr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b</w:t>
            </w:r>
          </w:p>
        </w:tc>
      </w:tr>
      <w:tr w:rsidR="00CB642E" w:rsidTr="00CB642E">
        <w:tc>
          <w:tcPr>
            <w:tcW w:w="3600" w:type="dxa"/>
          </w:tcPr>
          <w:p w:rsidR="00CB642E" w:rsidRDefault="00A127CD" w:rsidP="00A127CD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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</w:t>
            </w:r>
            <w:r w:rsidRPr="00A127CD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CB642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5395" w:type="dxa"/>
          </w:tcPr>
          <w:p w:rsidR="00CB642E" w:rsidRDefault="00CB642E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CB642E" w:rsidTr="00CB642E">
        <w:tc>
          <w:tcPr>
            <w:tcW w:w="3600" w:type="dxa"/>
          </w:tcPr>
          <w:p w:rsidR="00CB642E" w:rsidRDefault="00A127CD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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</w:t>
            </w:r>
            <w:r w:rsidR="002E4027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(</w:t>
            </w:r>
            <w:r w:rsidR="002E402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  - 1*</w:t>
            </w:r>
            <w:r w:rsidR="002E4027"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5</w:t>
            </w:r>
            <w:r w:rsidR="002E4027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CB642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5395" w:type="dxa"/>
          </w:tcPr>
          <w:p w:rsidR="00CB642E" w:rsidRDefault="00A127CD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c</w:t>
            </w:r>
          </w:p>
        </w:tc>
      </w:tr>
      <w:tr w:rsidR="00CB642E" w:rsidTr="00CB642E">
        <w:tc>
          <w:tcPr>
            <w:tcW w:w="3600" w:type="dxa"/>
          </w:tcPr>
          <w:p w:rsidR="00CB642E" w:rsidRDefault="00994FD8" w:rsidP="00994FD8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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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8  - </w:t>
            </w:r>
            <w:r w:rsidR="00892F0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5</w:t>
            </w:r>
          </w:p>
        </w:tc>
        <w:tc>
          <w:tcPr>
            <w:tcW w:w="5395" w:type="dxa"/>
          </w:tcPr>
          <w:p w:rsidR="00CB642E" w:rsidRDefault="00CB642E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CB642E" w:rsidTr="00CB642E">
        <w:tc>
          <w:tcPr>
            <w:tcW w:w="3600" w:type="dxa"/>
          </w:tcPr>
          <w:p w:rsidR="00CB642E" w:rsidRDefault="00714C9B" w:rsidP="00714C9B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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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8  - </w:t>
            </w:r>
            <w:r w:rsidR="00892F0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*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(</w:t>
            </w:r>
            <w:r w:rsidRPr="00CB642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3 - 1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8</w:t>
            </w:r>
            <w:r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)</w:t>
            </w:r>
          </w:p>
        </w:tc>
        <w:tc>
          <w:tcPr>
            <w:tcW w:w="5395" w:type="dxa"/>
          </w:tcPr>
          <w:p w:rsidR="00CB642E" w:rsidRDefault="00714C9B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d</w:t>
            </w:r>
          </w:p>
        </w:tc>
      </w:tr>
      <w:tr w:rsidR="00CB642E" w:rsidTr="00CB642E">
        <w:tc>
          <w:tcPr>
            <w:tcW w:w="3600" w:type="dxa"/>
          </w:tcPr>
          <w:p w:rsidR="00CB642E" w:rsidRDefault="00714C9B" w:rsidP="00714C9B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 w:rsidR="00892F0A"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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</w:t>
            </w:r>
            <w:r w:rsidRPr="00892F0A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 - </w:t>
            </w:r>
            <w:r w:rsidR="00892F0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*</w:t>
            </w:r>
            <w:r w:rsidRPr="00CB642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13 </w:t>
            </w:r>
          </w:p>
        </w:tc>
        <w:tc>
          <w:tcPr>
            <w:tcW w:w="5395" w:type="dxa"/>
          </w:tcPr>
          <w:p w:rsidR="00CB642E" w:rsidRDefault="00CB642E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CB642E" w:rsidTr="00CB642E">
        <w:tc>
          <w:tcPr>
            <w:tcW w:w="3600" w:type="dxa"/>
          </w:tcPr>
          <w:p w:rsidR="00CB642E" w:rsidRDefault="00011D18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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</w:t>
            </w:r>
            <w:r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0 - 4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 - 3*</w:t>
            </w:r>
            <w:r w:rsidRPr="00CB642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13 </w:t>
            </w:r>
          </w:p>
        </w:tc>
        <w:tc>
          <w:tcPr>
            <w:tcW w:w="5395" w:type="dxa"/>
          </w:tcPr>
          <w:p w:rsidR="00CB642E" w:rsidRDefault="00011D18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A127CD">
              <w:rPr>
                <w:rFonts w:ascii="Times New Roman" w:eastAsia="Times New Roman" w:hAnsi="Times New Roman" w:cs="Times New Roman"/>
                <w:i/>
                <w:color w:val="7030A0"/>
                <w:sz w:val="28"/>
                <w:szCs w:val="28"/>
              </w:rPr>
              <w:t>e</w:t>
            </w:r>
          </w:p>
        </w:tc>
      </w:tr>
      <w:tr w:rsidR="00011D18" w:rsidTr="00CB642E">
        <w:tc>
          <w:tcPr>
            <w:tcW w:w="3600" w:type="dxa"/>
          </w:tcPr>
          <w:p w:rsidR="00011D18" w:rsidRDefault="00B11658" w:rsidP="00B11658">
            <w:pP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</w:pP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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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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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60 -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5395" w:type="dxa"/>
          </w:tcPr>
          <w:p w:rsidR="00011D18" w:rsidRDefault="00011D18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F15C5A" w:rsidTr="00935386">
        <w:tc>
          <w:tcPr>
            <w:tcW w:w="8995" w:type="dxa"/>
            <w:gridSpan w:val="2"/>
          </w:tcPr>
          <w:p w:rsidR="00F15C5A" w:rsidRDefault="00F15C5A" w:rsidP="009B2C8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E76858">
              <w:rPr>
                <w:rFonts w:ascii="Symbol" w:eastAsia="Times New Roman" w:hAnsi="Symbol" w:cs="Times New Roman"/>
                <w:color w:val="FF0000"/>
                <w:sz w:val="28"/>
                <w:szCs w:val="28"/>
              </w:rPr>
              <w:t></w:t>
            </w:r>
            <w:r w:rsidRPr="00F15C5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F15C5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mod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0 = (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</w:t>
            </w:r>
            <w:r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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0 - 23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d 60</w:t>
            </w:r>
          </w:p>
        </w:tc>
      </w:tr>
      <w:tr w:rsidR="00F15C5A" w:rsidTr="00935386">
        <w:tc>
          <w:tcPr>
            <w:tcW w:w="8995" w:type="dxa"/>
            <w:gridSpan w:val="2"/>
          </w:tcPr>
          <w:p w:rsidR="00F15C5A" w:rsidRPr="00E76858" w:rsidRDefault="00F15C5A" w:rsidP="00F15C5A">
            <w:pPr>
              <w:rPr>
                <w:rFonts w:ascii="Symbol" w:eastAsia="Times New Roman" w:hAnsi="Symbol" w:cs="Times New Roman"/>
                <w:color w:val="FF0000"/>
                <w:sz w:val="28"/>
                <w:szCs w:val="28"/>
              </w:rPr>
            </w:pPr>
            <w:r w:rsidRPr="00E76858">
              <w:rPr>
                <w:rFonts w:ascii="Symbol" w:eastAsia="Times New Roman" w:hAnsi="Symbol" w:cs="Times New Roman"/>
                <w:color w:val="FF0000"/>
                <w:sz w:val="28"/>
                <w:szCs w:val="28"/>
              </w:rPr>
              <w:t></w:t>
            </w:r>
            <w:r w:rsidRPr="00F15C5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mod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60 = </w:t>
            </w:r>
            <w:r w:rsidR="00C775F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3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mod 60</w:t>
            </w:r>
          </w:p>
        </w:tc>
      </w:tr>
      <w:tr w:rsidR="00B069C7" w:rsidTr="00935386">
        <w:tc>
          <w:tcPr>
            <w:tcW w:w="8995" w:type="dxa"/>
            <w:gridSpan w:val="2"/>
          </w:tcPr>
          <w:p w:rsidR="00B069C7" w:rsidRPr="00EF0F37" w:rsidRDefault="00B069C7" w:rsidP="00EF0F37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23*</w:t>
            </w:r>
            <w:r w:rsidRPr="00865614">
              <w:rPr>
                <w:rFonts w:ascii="Times New Roman" w:eastAsia="Times New Roman" w:hAnsi="Times New Roman" w:cs="Times New Roman"/>
                <w:color w:val="00B0F0"/>
                <w:sz w:val="28"/>
                <w:szCs w:val="28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 </w:t>
            </w:r>
            <w:r w:rsidRPr="009B2C86">
              <w:rPr>
                <w:rFonts w:ascii="Times New Roman" w:eastAsia="Times New Roman" w:hAnsi="Times New Roman" w:cs="Times New Roman" w:hint="eastAsia"/>
                <w:color w:val="000000"/>
                <w:sz w:val="28"/>
                <w:szCs w:val="28"/>
              </w:rPr>
              <w:t>≡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1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d 60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EF0F3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;  note that </w:t>
            </w:r>
            <w:r w:rsidR="00EF0F37" w:rsidRPr="009B2C86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</w:rPr>
              <w:t>e*d</w:t>
            </w:r>
            <w:r w:rsidR="00EF0F3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 </w:t>
            </w:r>
            <w:r w:rsidR="00EF0F37" w:rsidRPr="009B2C86">
              <w:rPr>
                <w:rFonts w:ascii="Times New Roman" w:eastAsia="Times New Roman" w:hAnsi="Times New Roman" w:cs="Times New Roman" w:hint="eastAsia"/>
                <w:color w:val="000000"/>
                <w:sz w:val="28"/>
                <w:szCs w:val="28"/>
              </w:rPr>
              <w:t>≡</w:t>
            </w:r>
            <w:r w:rsidR="00EF0F3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 1 mod </w:t>
            </w:r>
            <w:r w:rsidR="00EF0F37" w:rsidRPr="00C73121">
              <w:rPr>
                <w:rFonts w:ascii="Symbol" w:eastAsia="Times New Roman" w:hAnsi="Symbol" w:cs="Times New Roman"/>
                <w:color w:val="000000"/>
                <w:sz w:val="28"/>
                <w:szCs w:val="28"/>
              </w:rPr>
              <w:t></w:t>
            </w:r>
            <w:r w:rsidR="00EF0F37" w:rsidRPr="00C7312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(n)</w:t>
            </w:r>
          </w:p>
        </w:tc>
      </w:tr>
      <w:tr w:rsidR="00DB13AD" w:rsidTr="00935386">
        <w:tc>
          <w:tcPr>
            <w:tcW w:w="8995" w:type="dxa"/>
            <w:gridSpan w:val="2"/>
          </w:tcPr>
          <w:p w:rsidR="00DB13AD" w:rsidRDefault="00EF0F37" w:rsidP="0003537A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9B2C86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-23</w:t>
            </w:r>
          </w:p>
        </w:tc>
      </w:tr>
      <w:tr w:rsidR="0003537A" w:rsidTr="00935386">
        <w:tc>
          <w:tcPr>
            <w:tcW w:w="8995" w:type="dxa"/>
            <w:gridSpan w:val="2"/>
          </w:tcPr>
          <w:p w:rsidR="0003537A" w:rsidRPr="009B2C86" w:rsidRDefault="0003537A" w:rsidP="0003537A">
            <w:pPr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</w:rPr>
            </w:pPr>
            <w:r w:rsidRPr="0003537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Have to pick </w:t>
            </w:r>
            <w:r w:rsidRPr="0003537A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</w:rPr>
              <w:t>d</w:t>
            </w:r>
            <w:r w:rsidRPr="0003537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-23+60=37,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e have to pick up positive number</w:t>
            </w:r>
          </w:p>
        </w:tc>
      </w:tr>
    </w:tbl>
    <w:p w:rsidR="009B2C86" w:rsidRDefault="009B2C86" w:rsidP="009B2C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9B2C86" w:rsidRPr="00C73121" w:rsidRDefault="009B2C86" w:rsidP="009B2C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</w:t>
      </w:r>
    </w:p>
    <w:p w:rsidR="008B503F" w:rsidRDefault="002F3395" w:rsidP="002F3395">
      <w:pPr>
        <w:spacing w:after="0" w:line="240" w:lineRule="auto"/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</w:pPr>
      <w:r w:rsidRPr="00763A7E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Verify</w:t>
      </w:r>
      <w:r w:rsidRPr="002F339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2F3395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e</w:t>
      </w:r>
      <w:r w:rsidRPr="002F339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763A7E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a</w:t>
      </w:r>
      <w:bookmarkStart w:id="0" w:name="_GoBack"/>
      <w:bookmarkEnd w:id="0"/>
      <w:r w:rsidRPr="00763A7E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nd</w:t>
      </w:r>
      <w:r w:rsidRPr="002F339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2F3395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d</w:t>
      </w:r>
    </w:p>
    <w:p w:rsidR="002F3395" w:rsidRDefault="002F3395" w:rsidP="002F3395">
      <w:pPr>
        <w:spacing w:after="0" w:line="240" w:lineRule="auto"/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</w:pPr>
    </w:p>
    <w:p w:rsidR="002F3395" w:rsidRDefault="002F3395" w:rsidP="00763A7E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2F3395">
        <w:rPr>
          <w:rFonts w:ascii="Times New Roman" w:eastAsia="Times New Roman" w:hAnsi="Times New Roman" w:cs="Times New Roman"/>
          <w:color w:val="000000"/>
          <w:sz w:val="28"/>
          <w:szCs w:val="28"/>
        </w:rPr>
        <w:t>Since</w:t>
      </w:r>
      <w:r w:rsidRPr="002F339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13 * 37 = 481 and 481 mod 60 = 1.</w:t>
      </w:r>
    </w:p>
    <w:p w:rsidR="00763A7E" w:rsidRDefault="00763A7E" w:rsidP="00763A7E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763A7E" w:rsidRDefault="00763A7E" w:rsidP="00763A7E">
      <w:pPr>
        <w:spacing w:after="0" w:line="240" w:lineRule="auto"/>
        <w:ind w:firstLine="28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</w:rPr>
        <w:t>Now test it out:</w:t>
      </w: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We know that</w:t>
      </w: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              </w:t>
      </w:r>
      <w:proofErr w:type="gramStart"/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if</w:t>
      </w:r>
      <w:proofErr w:type="gramEnd"/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   C = </w:t>
      </w:r>
      <w:proofErr w:type="spellStart"/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P</w:t>
      </w: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</w:rPr>
        <w:t>e</w:t>
      </w:r>
      <w:proofErr w:type="spellEnd"/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mod n, then  P = C</w:t>
      </w: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</w:rPr>
        <w:t>d</w:t>
      </w: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mod n.</w:t>
      </w: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color w:val="000000"/>
          <w:sz w:val="16"/>
          <w:szCs w:val="16"/>
        </w:rPr>
        <w:t> </w:t>
      </w: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Let P = 2.</w:t>
      </w: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              Then</w:t>
      </w: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                        C = 2</w:t>
      </w: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</w:rPr>
        <w:t>13</w:t>
      </w: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mod 77 = 8192 mod 77 = 30.</w:t>
      </w: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              </w:t>
      </w:r>
      <w:proofErr w:type="gramStart"/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and</w:t>
      </w:r>
      <w:proofErr w:type="gramEnd"/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e obtain P back again thus:</w:t>
      </w: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              P = 30</w:t>
      </w: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</w:rPr>
        <w:t>37</w:t>
      </w: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mod 77 = 4502839058909973630000000000000000000000000000000000000 mod 77</w:t>
      </w:r>
    </w:p>
    <w:p w:rsidR="00763A7E" w:rsidRPr="00763A7E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63A7E"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     = 2.</w:t>
      </w:r>
    </w:p>
    <w:p w:rsidR="00763A7E" w:rsidRPr="002F3395" w:rsidRDefault="00763A7E" w:rsidP="00763A7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sectPr w:rsidR="00763A7E" w:rsidRPr="002F3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DQ0szQ1NTO2MDdW0lEKTi0uzszPAykwrAUAJgpJBCwAAAA="/>
  </w:docVars>
  <w:rsids>
    <w:rsidRoot w:val="00C73121"/>
    <w:rsid w:val="00011D18"/>
    <w:rsid w:val="0003537A"/>
    <w:rsid w:val="001272D8"/>
    <w:rsid w:val="001C0FEA"/>
    <w:rsid w:val="002E4027"/>
    <w:rsid w:val="002F3395"/>
    <w:rsid w:val="00693A63"/>
    <w:rsid w:val="00714C9B"/>
    <w:rsid w:val="00763A7E"/>
    <w:rsid w:val="008377B9"/>
    <w:rsid w:val="00865614"/>
    <w:rsid w:val="00892F0A"/>
    <w:rsid w:val="0089417F"/>
    <w:rsid w:val="008B503F"/>
    <w:rsid w:val="008C2722"/>
    <w:rsid w:val="00966194"/>
    <w:rsid w:val="00994FD8"/>
    <w:rsid w:val="009B2C86"/>
    <w:rsid w:val="009B3555"/>
    <w:rsid w:val="00A127CD"/>
    <w:rsid w:val="00B069C7"/>
    <w:rsid w:val="00B11658"/>
    <w:rsid w:val="00C73121"/>
    <w:rsid w:val="00C775F9"/>
    <w:rsid w:val="00CB642E"/>
    <w:rsid w:val="00D81F97"/>
    <w:rsid w:val="00DB13AD"/>
    <w:rsid w:val="00E650C2"/>
    <w:rsid w:val="00E76858"/>
    <w:rsid w:val="00EF0F37"/>
    <w:rsid w:val="00F1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049981-DD45-4476-81B9-F31D2F62C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F3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7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944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Xu</dc:creator>
  <cp:keywords/>
  <dc:description/>
  <cp:lastModifiedBy>Frank Xu</cp:lastModifiedBy>
  <cp:revision>29</cp:revision>
  <dcterms:created xsi:type="dcterms:W3CDTF">2020-04-11T17:52:00Z</dcterms:created>
  <dcterms:modified xsi:type="dcterms:W3CDTF">2020-04-11T19:22:00Z</dcterms:modified>
</cp:coreProperties>
</file>